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2-05</w:t>
      </w:r>
      <w:r>
        <w:t xml:space="preserve"> </w:t>
      </w:r>
      <w:r>
        <w:t xml:space="preserve">06:12:5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57bc3f3d3b95e96fb6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2-05T06:13:02Z</dcterms:created>
  <dcterms:modified xsi:type="dcterms:W3CDTF">2023-12-05T06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2-05 06:12:56</vt:lpwstr>
  </property>
</Properties>
</file>